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04F96" w14:textId="174F6692" w:rsidR="00E43C36" w:rsidRPr="00B142AE" w:rsidRDefault="00555743" w:rsidP="00B142AE">
      <w:pPr>
        <w:bidi w:val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B142AE">
        <w:rPr>
          <w:rFonts w:asciiTheme="majorBidi" w:hAnsiTheme="majorBidi" w:cstheme="majorBidi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4294967294" distB="4294967294" distL="114300" distR="114300" simplePos="0" relativeHeight="251657216" behindDoc="0" locked="0" layoutInCell="1" allowOverlap="1" wp14:anchorId="57C16A01" wp14:editId="320C8ECB">
                <wp:simplePos x="0" y="0"/>
                <wp:positionH relativeFrom="margin">
                  <wp:posOffset>-1038225</wp:posOffset>
                </wp:positionH>
                <wp:positionV relativeFrom="margin">
                  <wp:posOffset>0</wp:posOffset>
                </wp:positionV>
                <wp:extent cx="10095865" cy="0"/>
                <wp:effectExtent l="0" t="0" r="19685" b="19050"/>
                <wp:wrapSquare wrapText="bothSides"/>
                <wp:docPr id="1" name="رابط مستقيم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0095865" cy="0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47A0E7E" id="رابط مستقيم 1" o:spid="_x0000_s1026" style="position:absolute;left:0;text-align:left;flip:x;z-index:251657216;visibility:visible;mso-wrap-style:square;mso-width-percent:0;mso-height-percent:0;mso-wrap-distance-left:9pt;mso-wrap-distance-top:-6e-5mm;mso-wrap-distance-right:9pt;mso-wrap-distance-bottom:-6e-5mm;mso-position-horizontal:absolute;mso-position-horizontal-relative:margin;mso-position-vertical:absolute;mso-position-vertical-relative:margin;mso-width-percent:0;mso-height-percent:0;mso-width-relative:page;mso-height-relative:page" from="-81.75pt,0" to="713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" strokecolor="#747070 [1614]" strokeweight="1.75pt">
                <v:stroke joinstyle="miter"/>
                <o:lock v:ext="edit" shapetype="f"/>
                <w10:wrap type="square" anchorx="margin" anchory="margin"/>
              </v:line>
            </w:pict>
          </mc:Fallback>
        </mc:AlternateContent>
      </w:r>
      <w:r w:rsidR="00E43C36" w:rsidRPr="00B142AE">
        <w:rPr>
          <w:rFonts w:asciiTheme="majorBidi" w:hAnsiTheme="majorBidi" w:cstheme="majorBidi"/>
          <w:b/>
          <w:bCs/>
          <w:sz w:val="24"/>
          <w:szCs w:val="24"/>
        </w:rPr>
        <w:t xml:space="preserve">Course Specification for </w:t>
      </w:r>
      <w:r w:rsidR="005C221C" w:rsidRPr="00B142AE">
        <w:rPr>
          <w:rFonts w:asciiTheme="majorBidi" w:hAnsiTheme="majorBidi" w:cstheme="majorBidi"/>
          <w:b/>
          <w:bCs/>
          <w:sz w:val="24"/>
          <w:szCs w:val="24"/>
        </w:rPr>
        <w:t>Special Topics in Linguistics</w:t>
      </w:r>
    </w:p>
    <w:tbl>
      <w:tblPr>
        <w:tblStyle w:val="a3"/>
        <w:tblW w:w="0" w:type="auto"/>
        <w:tblInd w:w="-5" w:type="dxa"/>
        <w:tblLook w:val="04A0" w:firstRow="1" w:lastRow="0" w:firstColumn="1" w:lastColumn="0" w:noHBand="0" w:noVBand="1"/>
      </w:tblPr>
      <w:tblGrid>
        <w:gridCol w:w="2407"/>
        <w:gridCol w:w="3713"/>
        <w:gridCol w:w="1710"/>
        <w:gridCol w:w="1798"/>
      </w:tblGrid>
      <w:tr w:rsidR="00E43C36" w:rsidRPr="00B142AE" w14:paraId="7936AF04" w14:textId="77777777" w:rsidTr="007964B7">
        <w:tc>
          <w:tcPr>
            <w:tcW w:w="2407" w:type="dxa"/>
            <w:shd w:val="clear" w:color="auto" w:fill="E2EFD9" w:themeFill="accent6" w:themeFillTint="33"/>
          </w:tcPr>
          <w:p w14:paraId="282C9E65" w14:textId="6C5905FA" w:rsidR="00E43C36" w:rsidRPr="00B142AE" w:rsidRDefault="00E43C36" w:rsidP="00B142AE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142A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llege</w:t>
            </w:r>
          </w:p>
        </w:tc>
        <w:tc>
          <w:tcPr>
            <w:tcW w:w="7221" w:type="dxa"/>
            <w:gridSpan w:val="3"/>
          </w:tcPr>
          <w:p w14:paraId="52C56168" w14:textId="2B7E620E" w:rsidR="00E43C36" w:rsidRPr="00B142AE" w:rsidRDefault="00E43C36" w:rsidP="00B142AE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142AE">
              <w:rPr>
                <w:rFonts w:asciiTheme="majorBidi" w:hAnsiTheme="majorBidi" w:cstheme="majorBidi"/>
                <w:sz w:val="24"/>
                <w:szCs w:val="24"/>
              </w:rPr>
              <w:t>Zulfi College of Education</w:t>
            </w:r>
          </w:p>
        </w:tc>
      </w:tr>
      <w:tr w:rsidR="00E43C36" w:rsidRPr="00B142AE" w14:paraId="0FB798F0" w14:textId="77777777" w:rsidTr="007964B7">
        <w:tc>
          <w:tcPr>
            <w:tcW w:w="2407" w:type="dxa"/>
            <w:shd w:val="clear" w:color="auto" w:fill="E2EFD9" w:themeFill="accent6" w:themeFillTint="33"/>
          </w:tcPr>
          <w:p w14:paraId="41E51D4C" w14:textId="77777777" w:rsidR="00E43C36" w:rsidRPr="00B142AE" w:rsidRDefault="00E43C36" w:rsidP="00B142AE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142A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7221" w:type="dxa"/>
            <w:gridSpan w:val="3"/>
          </w:tcPr>
          <w:p w14:paraId="0DA1B55E" w14:textId="77777777" w:rsidR="00E43C36" w:rsidRPr="00B142AE" w:rsidRDefault="00E43C36" w:rsidP="00B142AE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142AE">
              <w:rPr>
                <w:rFonts w:asciiTheme="majorBidi" w:hAnsiTheme="majorBidi" w:cstheme="majorBidi"/>
                <w:sz w:val="24"/>
                <w:szCs w:val="24"/>
              </w:rPr>
              <w:t>English Language Department</w:t>
            </w:r>
          </w:p>
        </w:tc>
      </w:tr>
      <w:tr w:rsidR="00E43C36" w:rsidRPr="00B142AE" w14:paraId="1120CD44" w14:textId="77777777" w:rsidTr="00B142AE">
        <w:tc>
          <w:tcPr>
            <w:tcW w:w="2407" w:type="dxa"/>
            <w:shd w:val="clear" w:color="auto" w:fill="E2EFD9" w:themeFill="accent6" w:themeFillTint="33"/>
          </w:tcPr>
          <w:p w14:paraId="1172F519" w14:textId="77777777" w:rsidR="00E43C36" w:rsidRPr="00B142AE" w:rsidRDefault="00E43C36" w:rsidP="00B142AE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142A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Name:</w:t>
            </w:r>
          </w:p>
        </w:tc>
        <w:tc>
          <w:tcPr>
            <w:tcW w:w="3713" w:type="dxa"/>
          </w:tcPr>
          <w:p w14:paraId="0231859F" w14:textId="1A775723" w:rsidR="00E43C36" w:rsidRPr="00B142AE" w:rsidRDefault="005C221C" w:rsidP="00B142AE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142AE">
              <w:rPr>
                <w:rFonts w:asciiTheme="majorBidi" w:hAnsiTheme="majorBidi" w:cstheme="majorBidi"/>
                <w:sz w:val="24"/>
                <w:szCs w:val="24"/>
              </w:rPr>
              <w:t>Special Topics in Linguistics</w:t>
            </w:r>
          </w:p>
        </w:tc>
        <w:tc>
          <w:tcPr>
            <w:tcW w:w="1710" w:type="dxa"/>
            <w:shd w:val="clear" w:color="auto" w:fill="E2EFD9" w:themeFill="accent6" w:themeFillTint="33"/>
          </w:tcPr>
          <w:p w14:paraId="40DFC774" w14:textId="77777777" w:rsidR="00E43C36" w:rsidRPr="00B142AE" w:rsidRDefault="00E43C36" w:rsidP="00B142AE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142AE">
              <w:rPr>
                <w:rFonts w:asciiTheme="majorBidi" w:hAnsiTheme="majorBidi" w:cstheme="majorBidi"/>
                <w:sz w:val="24"/>
                <w:szCs w:val="24"/>
              </w:rPr>
              <w:t>Course Code</w:t>
            </w:r>
          </w:p>
        </w:tc>
        <w:tc>
          <w:tcPr>
            <w:tcW w:w="1798" w:type="dxa"/>
          </w:tcPr>
          <w:p w14:paraId="63F38ACD" w14:textId="0B612F1F" w:rsidR="00E43C36" w:rsidRPr="00B142AE" w:rsidRDefault="005C221C" w:rsidP="00B142AE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142AE">
              <w:rPr>
                <w:rFonts w:asciiTheme="majorBidi" w:hAnsiTheme="majorBidi" w:cstheme="majorBidi"/>
                <w:sz w:val="24"/>
                <w:szCs w:val="24"/>
              </w:rPr>
              <w:t>ENGL 425</w:t>
            </w:r>
          </w:p>
        </w:tc>
      </w:tr>
      <w:tr w:rsidR="00E43C36" w:rsidRPr="00B142AE" w14:paraId="48758AC8" w14:textId="77777777" w:rsidTr="00B142AE">
        <w:tc>
          <w:tcPr>
            <w:tcW w:w="2407" w:type="dxa"/>
            <w:shd w:val="clear" w:color="auto" w:fill="E2EFD9" w:themeFill="accent6" w:themeFillTint="33"/>
          </w:tcPr>
          <w:p w14:paraId="326F67AC" w14:textId="77777777" w:rsidR="00E43C36" w:rsidRPr="00B142AE" w:rsidRDefault="00E43C36" w:rsidP="00B142AE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142A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evel</w:t>
            </w:r>
          </w:p>
        </w:tc>
        <w:tc>
          <w:tcPr>
            <w:tcW w:w="3713" w:type="dxa"/>
          </w:tcPr>
          <w:p w14:paraId="76E8ED46" w14:textId="03B46D90" w:rsidR="00E43C36" w:rsidRPr="00B142AE" w:rsidRDefault="004C6705" w:rsidP="00B142AE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9</w:t>
            </w:r>
          </w:p>
        </w:tc>
        <w:tc>
          <w:tcPr>
            <w:tcW w:w="1710" w:type="dxa"/>
            <w:shd w:val="clear" w:color="auto" w:fill="E2EFD9" w:themeFill="accent6" w:themeFillTint="33"/>
          </w:tcPr>
          <w:p w14:paraId="60E394AF" w14:textId="77777777" w:rsidR="00E43C36" w:rsidRPr="00B142AE" w:rsidRDefault="00E43C36" w:rsidP="00B142AE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142AE">
              <w:rPr>
                <w:rFonts w:asciiTheme="majorBidi" w:hAnsiTheme="majorBidi" w:cstheme="majorBidi"/>
                <w:sz w:val="24"/>
                <w:szCs w:val="24"/>
              </w:rPr>
              <w:t>Credit Hours</w:t>
            </w:r>
          </w:p>
        </w:tc>
        <w:tc>
          <w:tcPr>
            <w:tcW w:w="1798" w:type="dxa"/>
          </w:tcPr>
          <w:p w14:paraId="15CBD9F7" w14:textId="74C7441C" w:rsidR="00E43C36" w:rsidRPr="00B142AE" w:rsidRDefault="004C6705" w:rsidP="00B142AE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="00B142AE" w:rsidRPr="00B142AE">
              <w:rPr>
                <w:rFonts w:asciiTheme="majorBidi" w:hAnsiTheme="majorBidi" w:cstheme="majorBidi"/>
                <w:sz w:val="24"/>
                <w:szCs w:val="24"/>
              </w:rPr>
              <w:t xml:space="preserve"> hrs</w:t>
            </w:r>
            <w:r w:rsidR="00B142AE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  <w:tr w:rsidR="00E43C36" w:rsidRPr="00B142AE" w14:paraId="63076CC8" w14:textId="77777777" w:rsidTr="007964B7">
        <w:tc>
          <w:tcPr>
            <w:tcW w:w="2407" w:type="dxa"/>
            <w:shd w:val="clear" w:color="auto" w:fill="E2EFD9" w:themeFill="accent6" w:themeFillTint="33"/>
          </w:tcPr>
          <w:p w14:paraId="57E7447B" w14:textId="77777777" w:rsidR="00B142AE" w:rsidRDefault="00B142AE" w:rsidP="00B142AE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605A0162" w14:textId="7E6DDDEA" w:rsidR="00E43C36" w:rsidRPr="00B142AE" w:rsidRDefault="00E43C36" w:rsidP="00B142AE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142A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Objective</w:t>
            </w:r>
          </w:p>
        </w:tc>
        <w:tc>
          <w:tcPr>
            <w:tcW w:w="7221" w:type="dxa"/>
            <w:gridSpan w:val="3"/>
          </w:tcPr>
          <w:p w14:paraId="54BA6B6E" w14:textId="230DF091" w:rsidR="004C6705" w:rsidRDefault="004C6705" w:rsidP="004C6705">
            <w:pPr>
              <w:pStyle w:val="a9"/>
              <w:numPr>
                <w:ilvl w:val="0"/>
                <w:numId w:val="5"/>
              </w:numPr>
              <w:spacing w:before="0" w:beforeAutospacing="0" w:after="0" w:afterAutospacing="0"/>
              <w:ind w:right="43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Get a broader and more profound perspective of the main concepts of the special topics in linguistics discussed in the course.</w:t>
            </w:r>
          </w:p>
          <w:p w14:paraId="0EB8430A" w14:textId="77777777" w:rsidR="004C6705" w:rsidRDefault="004C6705" w:rsidP="004C6705">
            <w:pPr>
              <w:pStyle w:val="a9"/>
              <w:numPr>
                <w:ilvl w:val="0"/>
                <w:numId w:val="5"/>
              </w:numPr>
              <w:spacing w:before="0" w:beforeAutospacing="0" w:after="0" w:afterAutospacing="0"/>
              <w:ind w:right="43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Gain deep insights into the topics studied in the course.</w:t>
            </w:r>
          </w:p>
          <w:p w14:paraId="4DF09592" w14:textId="77777777" w:rsidR="004C6705" w:rsidRDefault="004C6705" w:rsidP="004C6705">
            <w:pPr>
              <w:pStyle w:val="a9"/>
              <w:numPr>
                <w:ilvl w:val="0"/>
                <w:numId w:val="5"/>
              </w:numPr>
              <w:spacing w:before="0" w:beforeAutospacing="0" w:after="0" w:afterAutospacing="0"/>
              <w:ind w:right="43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Read critically and discuss the specific materials assigned by instructor.</w:t>
            </w:r>
          </w:p>
          <w:p w14:paraId="21A6F20F" w14:textId="77777777" w:rsidR="004C6705" w:rsidRDefault="004C6705" w:rsidP="004C6705">
            <w:pPr>
              <w:pStyle w:val="a9"/>
              <w:numPr>
                <w:ilvl w:val="0"/>
                <w:numId w:val="5"/>
              </w:numPr>
              <w:spacing w:before="0" w:beforeAutospacing="0" w:after="0" w:afterAutospacing="0"/>
              <w:ind w:right="43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Demonstrate effective presentation skills of the selected topics.</w:t>
            </w:r>
          </w:p>
          <w:p w14:paraId="1CA0F222" w14:textId="77777777" w:rsidR="004C6705" w:rsidRDefault="004C6705" w:rsidP="004C6705">
            <w:pPr>
              <w:pStyle w:val="a9"/>
              <w:numPr>
                <w:ilvl w:val="0"/>
                <w:numId w:val="5"/>
              </w:numPr>
              <w:spacing w:before="0" w:beforeAutospacing="0" w:after="0" w:afterAutospacing="0"/>
              <w:ind w:right="43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Attain some research skills in the context of the topics selected and studied.</w:t>
            </w:r>
          </w:p>
          <w:p w14:paraId="6575BD2B" w14:textId="77777777" w:rsidR="004C6705" w:rsidRDefault="004C6705" w:rsidP="004C6705">
            <w:pPr>
              <w:pStyle w:val="a9"/>
              <w:numPr>
                <w:ilvl w:val="0"/>
                <w:numId w:val="5"/>
              </w:numPr>
              <w:spacing w:before="0" w:beforeAutospacing="0" w:after="0" w:afterAutospacing="0"/>
              <w:ind w:right="43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Display some independent and autonomous learning skills. </w:t>
            </w:r>
          </w:p>
          <w:p w14:paraId="70E70B03" w14:textId="68D2A7D1" w:rsidR="004C6705" w:rsidRDefault="004C6705" w:rsidP="004C6705">
            <w:pPr>
              <w:pStyle w:val="a9"/>
              <w:numPr>
                <w:ilvl w:val="0"/>
                <w:numId w:val="5"/>
              </w:numPr>
              <w:spacing w:before="0" w:beforeAutospacing="0" w:after="0" w:afterAutospacing="0"/>
              <w:ind w:right="43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 Conduct a term project on an assigned or self-selected topic in linguistics.</w:t>
            </w:r>
          </w:p>
          <w:p w14:paraId="77F3E790" w14:textId="067F17A3" w:rsidR="00E43C36" w:rsidRPr="00B142AE" w:rsidRDefault="00E43C36" w:rsidP="004C6705">
            <w:pPr>
              <w:pStyle w:val="a8"/>
              <w:bidi w:val="0"/>
              <w:ind w:left="7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B142AE" w:rsidRPr="00B142AE" w14:paraId="1A7B836B" w14:textId="77777777" w:rsidTr="00B142AE">
        <w:tc>
          <w:tcPr>
            <w:tcW w:w="2407" w:type="dxa"/>
            <w:vMerge w:val="restart"/>
            <w:shd w:val="clear" w:color="auto" w:fill="E2EFD9" w:themeFill="accent6" w:themeFillTint="33"/>
          </w:tcPr>
          <w:p w14:paraId="247C4BC2" w14:textId="77777777" w:rsidR="00B142AE" w:rsidRPr="00B142AE" w:rsidRDefault="00B142AE" w:rsidP="00B142AE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4F7314C3" w14:textId="77777777" w:rsidR="00B142AE" w:rsidRPr="00B142AE" w:rsidRDefault="00B142AE" w:rsidP="00B142AE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0CF05B07" w14:textId="77777777" w:rsidR="00B142AE" w:rsidRPr="00B142AE" w:rsidRDefault="00B142AE" w:rsidP="00B142AE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7BE0DB61" w14:textId="77777777" w:rsidR="00B142AE" w:rsidRPr="00B142AE" w:rsidRDefault="00B142AE" w:rsidP="00B142AE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7C4D0F25" w14:textId="77777777" w:rsidR="00B142AE" w:rsidRPr="00B142AE" w:rsidRDefault="00B142AE" w:rsidP="00B142AE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2EE51D08" w14:textId="334B08D6" w:rsidR="00B142AE" w:rsidRPr="00B142AE" w:rsidRDefault="00B142AE" w:rsidP="00B142AE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142A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Content</w:t>
            </w:r>
          </w:p>
        </w:tc>
        <w:tc>
          <w:tcPr>
            <w:tcW w:w="7221" w:type="dxa"/>
            <w:gridSpan w:val="3"/>
            <w:shd w:val="clear" w:color="auto" w:fill="auto"/>
          </w:tcPr>
          <w:p w14:paraId="207DF061" w14:textId="6DEED5AA" w:rsidR="00B142AE" w:rsidRPr="00B142AE" w:rsidRDefault="00B142AE" w:rsidP="00B142AE">
            <w:pPr>
              <w:pStyle w:val="a8"/>
              <w:numPr>
                <w:ilvl w:val="0"/>
                <w:numId w:val="6"/>
              </w:numPr>
              <w:bidi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142AE">
              <w:rPr>
                <w:rFonts w:asciiTheme="majorBidi" w:hAnsiTheme="majorBidi" w:cstheme="majorBidi"/>
                <w:sz w:val="24"/>
                <w:szCs w:val="24"/>
              </w:rPr>
              <w:t>Course Orientation</w:t>
            </w:r>
          </w:p>
        </w:tc>
      </w:tr>
      <w:tr w:rsidR="00B142AE" w:rsidRPr="00B142AE" w14:paraId="129958FD" w14:textId="77777777" w:rsidTr="00B142AE">
        <w:tc>
          <w:tcPr>
            <w:tcW w:w="2407" w:type="dxa"/>
            <w:vMerge/>
            <w:shd w:val="clear" w:color="auto" w:fill="E2EFD9" w:themeFill="accent6" w:themeFillTint="33"/>
          </w:tcPr>
          <w:p w14:paraId="751E2ECE" w14:textId="2E1631AB" w:rsidR="00B142AE" w:rsidRPr="00B142AE" w:rsidRDefault="00B142AE" w:rsidP="00B142AE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0A985FA1" w14:textId="650EC6F3" w:rsidR="00B142AE" w:rsidRPr="00B142AE" w:rsidRDefault="00B142AE" w:rsidP="00B142AE">
            <w:pPr>
              <w:pStyle w:val="a8"/>
              <w:numPr>
                <w:ilvl w:val="0"/>
                <w:numId w:val="6"/>
              </w:numPr>
              <w:bidi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142AE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Selecting the appropriate topics on the basis of the general criteria outlined in the above course description</w:t>
            </w:r>
            <w:r w:rsidR="00B3646D">
              <w:rPr>
                <w:rFonts w:asciiTheme="majorBidi" w:hAnsiTheme="majorBidi" w:cstheme="majorBidi"/>
                <w:sz w:val="24"/>
                <w:szCs w:val="24"/>
                <w:lang w:bidi="ar-EG"/>
              </w:rPr>
              <w:t xml:space="preserve"> </w:t>
            </w:r>
            <w:r w:rsidRPr="00B142AE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(see also the suggested topics from which you may choose).</w:t>
            </w:r>
          </w:p>
        </w:tc>
      </w:tr>
      <w:tr w:rsidR="00B142AE" w:rsidRPr="00B142AE" w14:paraId="36D86664" w14:textId="77777777" w:rsidTr="00B142AE">
        <w:tc>
          <w:tcPr>
            <w:tcW w:w="2407" w:type="dxa"/>
            <w:vMerge/>
            <w:shd w:val="clear" w:color="auto" w:fill="E2EFD9" w:themeFill="accent6" w:themeFillTint="33"/>
          </w:tcPr>
          <w:p w14:paraId="1FF7AFEA" w14:textId="77777777" w:rsidR="00B142AE" w:rsidRPr="00B142AE" w:rsidRDefault="00B142AE" w:rsidP="00B142AE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19BE5BE7" w14:textId="3BC86E0C" w:rsidR="00B142AE" w:rsidRPr="00B142AE" w:rsidRDefault="00B142AE" w:rsidP="00B142AE">
            <w:pPr>
              <w:pStyle w:val="a8"/>
              <w:numPr>
                <w:ilvl w:val="0"/>
                <w:numId w:val="6"/>
              </w:numPr>
              <w:bidi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142AE">
              <w:rPr>
                <w:rFonts w:asciiTheme="majorBidi" w:hAnsiTheme="majorBidi" w:cstheme="majorBidi"/>
                <w:sz w:val="24"/>
                <w:szCs w:val="24"/>
              </w:rPr>
              <w:t>Identify the assigned readings and materials for each topic selected (including both print and web-based materials)</w:t>
            </w:r>
          </w:p>
        </w:tc>
      </w:tr>
      <w:tr w:rsidR="00B142AE" w:rsidRPr="00B142AE" w14:paraId="3F26F1AD" w14:textId="77777777" w:rsidTr="00B142AE">
        <w:tc>
          <w:tcPr>
            <w:tcW w:w="2407" w:type="dxa"/>
            <w:vMerge/>
            <w:shd w:val="clear" w:color="auto" w:fill="E2EFD9" w:themeFill="accent6" w:themeFillTint="33"/>
          </w:tcPr>
          <w:p w14:paraId="26DCCA05" w14:textId="77777777" w:rsidR="00B142AE" w:rsidRPr="00B142AE" w:rsidRDefault="00B142AE" w:rsidP="00B142AE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2ACE15CC" w14:textId="60543081" w:rsidR="00B142AE" w:rsidRPr="00B142AE" w:rsidRDefault="00B142AE" w:rsidP="00B142AE">
            <w:pPr>
              <w:pStyle w:val="a8"/>
              <w:numPr>
                <w:ilvl w:val="0"/>
                <w:numId w:val="6"/>
              </w:numPr>
              <w:bidi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142AE">
              <w:rPr>
                <w:rFonts w:asciiTheme="majorBidi" w:hAnsiTheme="majorBidi" w:cstheme="majorBidi"/>
                <w:sz w:val="24"/>
                <w:szCs w:val="24"/>
                <w:lang w:bidi="ar-EG"/>
              </w:rPr>
              <w:t xml:space="preserve">Students present and discuss topic </w:t>
            </w:r>
          </w:p>
        </w:tc>
      </w:tr>
      <w:tr w:rsidR="00B142AE" w:rsidRPr="00B142AE" w14:paraId="58996BC5" w14:textId="77777777" w:rsidTr="00B142AE">
        <w:tc>
          <w:tcPr>
            <w:tcW w:w="2407" w:type="dxa"/>
            <w:vMerge/>
            <w:shd w:val="clear" w:color="auto" w:fill="E2EFD9" w:themeFill="accent6" w:themeFillTint="33"/>
          </w:tcPr>
          <w:p w14:paraId="54124706" w14:textId="77777777" w:rsidR="00B142AE" w:rsidRPr="00B142AE" w:rsidRDefault="00B142AE" w:rsidP="00B142AE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73D54A89" w14:textId="6C002248" w:rsidR="00B142AE" w:rsidRPr="00B142AE" w:rsidRDefault="00B142AE" w:rsidP="00B142AE">
            <w:pPr>
              <w:pStyle w:val="a8"/>
              <w:numPr>
                <w:ilvl w:val="0"/>
                <w:numId w:val="6"/>
              </w:numPr>
              <w:bidi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142AE">
              <w:rPr>
                <w:rFonts w:asciiTheme="majorBidi" w:hAnsiTheme="majorBidi" w:cstheme="majorBidi"/>
                <w:sz w:val="24"/>
                <w:szCs w:val="24"/>
                <w:lang w:bidi="ar-EG"/>
              </w:rPr>
              <w:t xml:space="preserve">Critical analysis and response paper for topic </w:t>
            </w:r>
          </w:p>
        </w:tc>
      </w:tr>
      <w:tr w:rsidR="00B142AE" w:rsidRPr="00B142AE" w14:paraId="6537831D" w14:textId="77777777" w:rsidTr="00B142AE">
        <w:tc>
          <w:tcPr>
            <w:tcW w:w="2407" w:type="dxa"/>
            <w:vMerge/>
            <w:shd w:val="clear" w:color="auto" w:fill="E2EFD9" w:themeFill="accent6" w:themeFillTint="33"/>
          </w:tcPr>
          <w:p w14:paraId="10C8441A" w14:textId="77777777" w:rsidR="00B142AE" w:rsidRPr="00B142AE" w:rsidRDefault="00B142AE" w:rsidP="00B142AE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2D9FC439" w14:textId="21916E52" w:rsidR="00B142AE" w:rsidRPr="00B142AE" w:rsidRDefault="00B142AE" w:rsidP="00B142AE">
            <w:pPr>
              <w:pStyle w:val="a8"/>
              <w:numPr>
                <w:ilvl w:val="0"/>
                <w:numId w:val="6"/>
              </w:numPr>
              <w:bidi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142AE">
              <w:rPr>
                <w:rFonts w:asciiTheme="majorBidi" w:hAnsiTheme="majorBidi" w:cstheme="majorBidi"/>
                <w:sz w:val="24"/>
                <w:szCs w:val="24"/>
                <w:lang w:bidi="ar-EG"/>
              </w:rPr>
              <w:t xml:space="preserve">Students present and discuss topic </w:t>
            </w:r>
          </w:p>
        </w:tc>
      </w:tr>
      <w:tr w:rsidR="00B142AE" w:rsidRPr="00B142AE" w14:paraId="30E79177" w14:textId="77777777" w:rsidTr="00B142AE">
        <w:tc>
          <w:tcPr>
            <w:tcW w:w="2407" w:type="dxa"/>
            <w:vMerge/>
            <w:shd w:val="clear" w:color="auto" w:fill="E2EFD9" w:themeFill="accent6" w:themeFillTint="33"/>
          </w:tcPr>
          <w:p w14:paraId="1DADE985" w14:textId="77777777" w:rsidR="00B142AE" w:rsidRPr="00B142AE" w:rsidRDefault="00B142AE" w:rsidP="00B142AE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5B92FC58" w14:textId="290E22F6" w:rsidR="00B142AE" w:rsidRPr="00B142AE" w:rsidRDefault="00B142AE" w:rsidP="00B142AE">
            <w:pPr>
              <w:pStyle w:val="a8"/>
              <w:numPr>
                <w:ilvl w:val="0"/>
                <w:numId w:val="6"/>
              </w:numPr>
              <w:bidi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142AE">
              <w:rPr>
                <w:rFonts w:asciiTheme="majorBidi" w:hAnsiTheme="majorBidi" w:cstheme="majorBidi"/>
                <w:sz w:val="24"/>
                <w:szCs w:val="24"/>
                <w:lang w:bidi="ar-EG"/>
              </w:rPr>
              <w:t xml:space="preserve">Critical analysis and response paper for topic </w:t>
            </w:r>
          </w:p>
        </w:tc>
      </w:tr>
      <w:tr w:rsidR="00B142AE" w:rsidRPr="00B142AE" w14:paraId="439B1A4B" w14:textId="77777777" w:rsidTr="00B142AE">
        <w:tc>
          <w:tcPr>
            <w:tcW w:w="2407" w:type="dxa"/>
            <w:vMerge/>
            <w:shd w:val="clear" w:color="auto" w:fill="E2EFD9" w:themeFill="accent6" w:themeFillTint="33"/>
          </w:tcPr>
          <w:p w14:paraId="3EC43F5F" w14:textId="77777777" w:rsidR="00B142AE" w:rsidRPr="00B142AE" w:rsidRDefault="00B142AE" w:rsidP="00B142AE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260FB4E2" w14:textId="6C0BD5C3" w:rsidR="00B142AE" w:rsidRPr="00B142AE" w:rsidRDefault="00B142AE" w:rsidP="00B142AE">
            <w:pPr>
              <w:pStyle w:val="a8"/>
              <w:numPr>
                <w:ilvl w:val="0"/>
                <w:numId w:val="6"/>
              </w:numPr>
              <w:bidi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142AE">
              <w:rPr>
                <w:rFonts w:asciiTheme="majorBidi" w:hAnsiTheme="majorBidi" w:cstheme="majorBidi"/>
                <w:sz w:val="24"/>
                <w:szCs w:val="24"/>
                <w:lang w:bidi="ar-EG"/>
              </w:rPr>
              <w:t xml:space="preserve">Students present and discuss topic </w:t>
            </w:r>
          </w:p>
        </w:tc>
      </w:tr>
      <w:tr w:rsidR="00B142AE" w:rsidRPr="00B142AE" w14:paraId="37019356" w14:textId="77777777" w:rsidTr="00B142AE">
        <w:tc>
          <w:tcPr>
            <w:tcW w:w="2407" w:type="dxa"/>
            <w:vMerge/>
            <w:shd w:val="clear" w:color="auto" w:fill="E2EFD9" w:themeFill="accent6" w:themeFillTint="33"/>
          </w:tcPr>
          <w:p w14:paraId="304C8112" w14:textId="77777777" w:rsidR="00B142AE" w:rsidRPr="00B142AE" w:rsidRDefault="00B142AE" w:rsidP="00B142AE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611D2AD8" w14:textId="00DD4399" w:rsidR="00B142AE" w:rsidRPr="00B142AE" w:rsidRDefault="00B142AE" w:rsidP="00B142AE">
            <w:pPr>
              <w:pStyle w:val="a8"/>
              <w:numPr>
                <w:ilvl w:val="0"/>
                <w:numId w:val="6"/>
              </w:numPr>
              <w:bidi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142AE">
              <w:rPr>
                <w:rFonts w:asciiTheme="majorBidi" w:hAnsiTheme="majorBidi" w:cstheme="majorBidi"/>
                <w:sz w:val="24"/>
                <w:szCs w:val="24"/>
                <w:lang w:bidi="ar-EG"/>
              </w:rPr>
              <w:t xml:space="preserve">Critical analysis and response paper for topic </w:t>
            </w:r>
          </w:p>
        </w:tc>
      </w:tr>
      <w:tr w:rsidR="00B142AE" w:rsidRPr="00B142AE" w14:paraId="147C1DB1" w14:textId="77777777" w:rsidTr="00B142AE">
        <w:tc>
          <w:tcPr>
            <w:tcW w:w="2407" w:type="dxa"/>
            <w:vMerge/>
            <w:shd w:val="clear" w:color="auto" w:fill="E2EFD9" w:themeFill="accent6" w:themeFillTint="33"/>
          </w:tcPr>
          <w:p w14:paraId="527E262E" w14:textId="77777777" w:rsidR="00B142AE" w:rsidRPr="00B142AE" w:rsidRDefault="00B142AE" w:rsidP="00B142AE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1FE0F74E" w14:textId="015334E8" w:rsidR="00B142AE" w:rsidRPr="00B142AE" w:rsidRDefault="00B142AE" w:rsidP="00B142AE">
            <w:pPr>
              <w:pStyle w:val="a8"/>
              <w:numPr>
                <w:ilvl w:val="0"/>
                <w:numId w:val="6"/>
              </w:numPr>
              <w:bidi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142AE">
              <w:rPr>
                <w:rFonts w:asciiTheme="majorBidi" w:hAnsiTheme="majorBidi" w:cstheme="majorBidi"/>
                <w:sz w:val="24"/>
                <w:szCs w:val="24"/>
                <w:lang w:bidi="ar-EG"/>
              </w:rPr>
              <w:t xml:space="preserve">Students present and discuss topic </w:t>
            </w:r>
          </w:p>
        </w:tc>
      </w:tr>
      <w:tr w:rsidR="00B142AE" w:rsidRPr="00B142AE" w14:paraId="28A847B8" w14:textId="77777777" w:rsidTr="00B142AE">
        <w:tc>
          <w:tcPr>
            <w:tcW w:w="2407" w:type="dxa"/>
            <w:vMerge/>
            <w:shd w:val="clear" w:color="auto" w:fill="E2EFD9" w:themeFill="accent6" w:themeFillTint="33"/>
          </w:tcPr>
          <w:p w14:paraId="788BC52C" w14:textId="77777777" w:rsidR="00B142AE" w:rsidRPr="00B142AE" w:rsidRDefault="00B142AE" w:rsidP="00B142AE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28A3A2C6" w14:textId="5666934A" w:rsidR="00B142AE" w:rsidRPr="00B142AE" w:rsidRDefault="00B142AE" w:rsidP="00B142AE">
            <w:pPr>
              <w:pStyle w:val="a8"/>
              <w:numPr>
                <w:ilvl w:val="0"/>
                <w:numId w:val="6"/>
              </w:numPr>
              <w:bidi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142AE">
              <w:rPr>
                <w:rFonts w:asciiTheme="majorBidi" w:hAnsiTheme="majorBidi" w:cstheme="majorBidi"/>
                <w:sz w:val="24"/>
                <w:szCs w:val="24"/>
                <w:lang w:bidi="ar-EG"/>
              </w:rPr>
              <w:t xml:space="preserve">Critical analysis and response paper for topic </w:t>
            </w:r>
          </w:p>
        </w:tc>
      </w:tr>
      <w:tr w:rsidR="00B142AE" w:rsidRPr="00B142AE" w14:paraId="13C4B416" w14:textId="77777777" w:rsidTr="00B142AE">
        <w:tc>
          <w:tcPr>
            <w:tcW w:w="2407" w:type="dxa"/>
            <w:vMerge/>
            <w:shd w:val="clear" w:color="auto" w:fill="E2EFD9" w:themeFill="accent6" w:themeFillTint="33"/>
          </w:tcPr>
          <w:p w14:paraId="5AD423C0" w14:textId="77777777" w:rsidR="00B142AE" w:rsidRPr="00B142AE" w:rsidRDefault="00B142AE" w:rsidP="00B142AE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34F7715C" w14:textId="68D24EB9" w:rsidR="00B142AE" w:rsidRPr="00B142AE" w:rsidRDefault="00B142AE" w:rsidP="000C6B1C">
            <w:pPr>
              <w:pStyle w:val="a8"/>
              <w:bidi w:val="0"/>
              <w:ind w:left="7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142AE">
              <w:rPr>
                <w:rFonts w:asciiTheme="majorBidi" w:hAnsiTheme="majorBidi" w:cstheme="majorBidi"/>
                <w:sz w:val="24"/>
                <w:szCs w:val="24"/>
              </w:rPr>
              <w:t xml:space="preserve">Midterm(s) </w:t>
            </w:r>
          </w:p>
        </w:tc>
      </w:tr>
      <w:tr w:rsidR="00B142AE" w:rsidRPr="00B142AE" w14:paraId="2ABE1238" w14:textId="77777777" w:rsidTr="00B142AE">
        <w:tc>
          <w:tcPr>
            <w:tcW w:w="2407" w:type="dxa"/>
            <w:vMerge/>
            <w:shd w:val="clear" w:color="auto" w:fill="E2EFD9" w:themeFill="accent6" w:themeFillTint="33"/>
          </w:tcPr>
          <w:p w14:paraId="7C3D656A" w14:textId="77777777" w:rsidR="00B142AE" w:rsidRPr="00B142AE" w:rsidRDefault="00B142AE" w:rsidP="00B142AE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7625FF3F" w14:textId="433E4AC4" w:rsidR="00B142AE" w:rsidRPr="00B142AE" w:rsidRDefault="00B142AE" w:rsidP="00B142AE">
            <w:pPr>
              <w:pStyle w:val="a8"/>
              <w:numPr>
                <w:ilvl w:val="0"/>
                <w:numId w:val="6"/>
              </w:numPr>
              <w:bidi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142AE">
              <w:rPr>
                <w:rFonts w:asciiTheme="majorBidi" w:hAnsiTheme="majorBidi" w:cstheme="majorBidi"/>
                <w:sz w:val="24"/>
                <w:szCs w:val="24"/>
              </w:rPr>
              <w:t>An Overall Review/Revision + Final Exam.</w:t>
            </w:r>
          </w:p>
        </w:tc>
      </w:tr>
      <w:tr w:rsidR="00E43C36" w:rsidRPr="00B142AE" w14:paraId="5FDC89AC" w14:textId="77777777" w:rsidTr="007964B7">
        <w:tc>
          <w:tcPr>
            <w:tcW w:w="2407" w:type="dxa"/>
            <w:shd w:val="clear" w:color="auto" w:fill="E2EFD9" w:themeFill="accent6" w:themeFillTint="33"/>
          </w:tcPr>
          <w:p w14:paraId="241BAAD2" w14:textId="77777777" w:rsidR="00B142AE" w:rsidRDefault="00B142AE" w:rsidP="00B142AE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7FFC985F" w14:textId="188792E9" w:rsidR="00E43C36" w:rsidRPr="00B142AE" w:rsidRDefault="00E43C36" w:rsidP="00B142AE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142A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quired Textbook</w:t>
            </w:r>
          </w:p>
        </w:tc>
        <w:tc>
          <w:tcPr>
            <w:tcW w:w="7221" w:type="dxa"/>
            <w:gridSpan w:val="3"/>
          </w:tcPr>
          <w:p w14:paraId="41D04A36" w14:textId="77777777" w:rsidR="004C6705" w:rsidRPr="004C6705" w:rsidRDefault="004C6705" w:rsidP="004C6705">
            <w:pPr>
              <w:bidi w:val="0"/>
              <w:ind w:left="720" w:right="4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C67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ummings, Louise. (2008). Clinical Linguistics. Edinburgh; Edinburgh University Press</w:t>
            </w:r>
          </w:p>
          <w:p w14:paraId="6EBBC2BF" w14:textId="77777777" w:rsidR="004C6705" w:rsidRPr="004C6705" w:rsidRDefault="004C6705" w:rsidP="004C6705">
            <w:pPr>
              <w:bidi w:val="0"/>
              <w:spacing w:after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7005"/>
            </w:tblGrid>
            <w:tr w:rsidR="004C6705" w:rsidRPr="004C6705" w14:paraId="314C6C21" w14:textId="77777777" w:rsidTr="004C6705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240" w:type="dxa"/>
                  </w:tcMar>
                  <w:vAlign w:val="center"/>
                  <w:hideMark/>
                </w:tcPr>
                <w:p w14:paraId="342AFE04" w14:textId="77777777" w:rsidR="004C6705" w:rsidRPr="004C6705" w:rsidRDefault="004C6705" w:rsidP="004C6705">
                  <w:pPr>
                    <w:bidi w:val="0"/>
                    <w:spacing w:after="0" w:line="240" w:lineRule="auto"/>
                    <w:ind w:left="720" w:right="43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4C6705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 xml:space="preserve"> Gibbons, John. (2003). Forensic Linguistics: An Introduction to Language in the Justice System. London: Wiley Blackwell.</w:t>
                  </w:r>
                </w:p>
                <w:p w14:paraId="705FB731" w14:textId="77777777" w:rsidR="004C6705" w:rsidRPr="004C6705" w:rsidRDefault="004C6705" w:rsidP="004C6705">
                  <w:pPr>
                    <w:bidi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  <w:p w14:paraId="2303C78B" w14:textId="77777777" w:rsidR="004C6705" w:rsidRPr="004C6705" w:rsidRDefault="004C6705" w:rsidP="004C6705">
                  <w:pPr>
                    <w:bidi w:val="0"/>
                    <w:spacing w:after="0" w:line="240" w:lineRule="auto"/>
                    <w:ind w:left="720" w:right="43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4C6705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Johnstone, Barabara. (2018). Discourse Analysis (3</w:t>
                  </w:r>
                  <w:r w:rsidRPr="004C6705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vertAlign w:val="superscript"/>
                    </w:rPr>
                    <w:t>rd</w:t>
                  </w:r>
                  <w:r w:rsidRPr="004C6705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 xml:space="preserve"> edition). London": Wiley Blackwell.</w:t>
                  </w:r>
                </w:p>
                <w:p w14:paraId="630AD2F8" w14:textId="77777777" w:rsidR="004C6705" w:rsidRPr="004C6705" w:rsidRDefault="004C6705" w:rsidP="004C6705">
                  <w:pPr>
                    <w:bidi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5BDD0760" w14:textId="77777777" w:rsidR="004C6705" w:rsidRPr="004C6705" w:rsidRDefault="004C6705" w:rsidP="004C6705">
            <w:pPr>
              <w:bidi w:val="0"/>
              <w:ind w:left="720" w:right="4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C67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  <w:p w14:paraId="4970E277" w14:textId="77777777" w:rsidR="004C6705" w:rsidRPr="004C6705" w:rsidRDefault="004C6705" w:rsidP="004C6705">
            <w:pPr>
              <w:bidi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AACBAFD" w14:textId="77777777" w:rsidR="004C6705" w:rsidRPr="004C6705" w:rsidRDefault="004C6705" w:rsidP="004C6705">
            <w:pPr>
              <w:bidi w:val="0"/>
              <w:ind w:left="720" w:right="4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C67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bler, Loraine. (1998 ). Language and the Brain (Cambridge Approaches to Linguistics) 4</w:t>
            </w:r>
            <w:r w:rsidRPr="004C67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th</w:t>
            </w:r>
            <w:r w:rsidRPr="004C67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ed. Cambridge: Cambridge university Press.</w:t>
            </w:r>
          </w:p>
          <w:p w14:paraId="1F8E2187" w14:textId="77777777" w:rsidR="004C6705" w:rsidRPr="004C6705" w:rsidRDefault="004C6705" w:rsidP="004C6705">
            <w:pPr>
              <w:bidi w:val="0"/>
              <w:ind w:left="720" w:right="4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C67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  <w:p w14:paraId="2AA8F290" w14:textId="77777777" w:rsidR="004C6705" w:rsidRPr="004C6705" w:rsidRDefault="004C6705" w:rsidP="004C6705">
            <w:pPr>
              <w:bidi w:val="0"/>
              <w:ind w:left="720" w:right="4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C67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Paltridge, Brian. (2012). Discourse Analysis (2</w:t>
            </w:r>
            <w:r w:rsidRPr="004C67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nd</w:t>
            </w:r>
            <w:r w:rsidRPr="004C67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edition). London: Bloomsbury.</w:t>
            </w:r>
          </w:p>
          <w:p w14:paraId="2E6E52D5" w14:textId="77777777" w:rsidR="004C6705" w:rsidRPr="004C6705" w:rsidRDefault="004C6705" w:rsidP="004C6705">
            <w:pPr>
              <w:bidi w:val="0"/>
              <w:ind w:left="720" w:right="4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C670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icento, Thomas (ed.). (2015). Language Policy and Planning. London: Routledge. </w:t>
            </w:r>
          </w:p>
          <w:p w14:paraId="186E7072" w14:textId="38DE4380" w:rsidR="00E43C36" w:rsidRPr="004C6705" w:rsidRDefault="00E43C36" w:rsidP="004C6705">
            <w:pPr>
              <w:pStyle w:val="a8"/>
              <w:bidi w:val="0"/>
              <w:ind w:left="72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588DECC7" w14:textId="10BF0A01" w:rsidR="0085712C" w:rsidRDefault="004C05A1" w:rsidP="00B142AE">
      <w:pPr>
        <w:bidi w:val="0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BEF77B9" wp14:editId="7CD0AB63">
            <wp:extent cx="1647825" cy="1638300"/>
            <wp:effectExtent l="0" t="0" r="9525" b="0"/>
            <wp:docPr id="2" name="صورة 2" descr="C:\Users\A\AppData\Local\Temp\Rar$DIa1816.41469\ختم جامعة المجمعة_1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صورة 2" descr="C:\Users\A\AppData\Local\Temp\Rar$DIa1816.41469\ختم جامعة المجمعة_130.png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5712C" w:rsidSect="00537D6F">
      <w:headerReference w:type="even" r:id="rId8"/>
      <w:headerReference w:type="default" r:id="rId9"/>
      <w:headerReference w:type="first" r:id="rId10"/>
      <w:pgSz w:w="11906" w:h="16838"/>
      <w:pgMar w:top="1440" w:right="1134" w:bottom="851" w:left="1134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543810" w14:textId="77777777" w:rsidR="00A8337D" w:rsidRDefault="00A8337D" w:rsidP="00C96875">
      <w:pPr>
        <w:spacing w:after="0" w:line="240" w:lineRule="auto"/>
      </w:pPr>
      <w:r>
        <w:separator/>
      </w:r>
    </w:p>
  </w:endnote>
  <w:endnote w:type="continuationSeparator" w:id="0">
    <w:p w14:paraId="17165311" w14:textId="77777777" w:rsidR="00A8337D" w:rsidRDefault="00A8337D" w:rsidP="00C968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-Mohanad">
    <w:altName w:val="Arial"/>
    <w:charset w:val="B2"/>
    <w:family w:val="auto"/>
    <w:pitch w:val="variable"/>
    <w:sig w:usb0="00002001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F1BD47" w14:textId="77777777" w:rsidR="00A8337D" w:rsidRDefault="00A8337D" w:rsidP="00C96875">
      <w:pPr>
        <w:spacing w:after="0" w:line="240" w:lineRule="auto"/>
      </w:pPr>
      <w:r>
        <w:separator/>
      </w:r>
    </w:p>
  </w:footnote>
  <w:footnote w:type="continuationSeparator" w:id="0">
    <w:p w14:paraId="6C6A81E2" w14:textId="77777777" w:rsidR="00A8337D" w:rsidRDefault="00A8337D" w:rsidP="00C968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450F11" w14:textId="77777777" w:rsidR="007D1AF2" w:rsidRDefault="00A8337D">
    <w:pPr>
      <w:pStyle w:val="a5"/>
    </w:pPr>
    <w:r>
      <w:rPr>
        <w:noProof/>
      </w:rPr>
      <w:pict w14:anchorId="07689B1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4" o:spid="_x0000_s1027" type="#_x0000_t75" alt="" style="position:absolute;left:0;text-align:left;margin-left:0;margin-top:0;width:481.8pt;height:277.6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شعار الجامعة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233499" w14:textId="77777777" w:rsidR="00C96875" w:rsidRDefault="00555743">
    <w:pPr>
      <w:pStyle w:val="a5"/>
    </w:pPr>
    <w:r>
      <w:rPr>
        <w:rFonts w:ascii="Traditional Arabic" w:hAnsi="Traditional Arabic" w:cs="Traditional Arabic"/>
        <w:b/>
        <w:b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5168" behindDoc="1" locked="0" layoutInCell="1" allowOverlap="1" wp14:anchorId="531347AE" wp14:editId="25B1B521">
              <wp:simplePos x="0" y="0"/>
              <wp:positionH relativeFrom="column">
                <wp:posOffset>4128135</wp:posOffset>
              </wp:positionH>
              <wp:positionV relativeFrom="paragraph">
                <wp:posOffset>-267335</wp:posOffset>
              </wp:positionV>
              <wp:extent cx="2592070" cy="942975"/>
              <wp:effectExtent l="0" t="0" r="0" b="9525"/>
              <wp:wrapNone/>
              <wp:docPr id="307" name="مربع نص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2592070" cy="942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56CF178" w14:textId="77777777" w:rsidR="00E50C3C" w:rsidRPr="00F43D45" w:rsidRDefault="00E50C3C" w:rsidP="00555743">
                          <w:pPr>
                            <w:spacing w:after="0" w:line="420" w:lineRule="exact"/>
                            <w:jc w:val="highKashida"/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</w:pP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t>المملكة العربية السعودية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767171" w:themeColor="background2" w:themeShade="80"/>
                              <w:sz w:val="32"/>
                              <w:szCs w:val="32"/>
                              <w:rtl/>
                            </w:rPr>
                            <w:t xml:space="preserve">وزارة التعليم 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F43D45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31347AE" id="_x0000_t202" coordsize="21600,21600" o:spt="202" path="m,l,21600r21600,l21600,xe">
              <v:stroke joinstyle="miter"/>
              <v:path gradientshapeok="t" o:connecttype="rect"/>
            </v:shapetype>
            <v:shape id="مربع نص 2" o:spid="_x0000_s1026" type="#_x0000_t202" style="position:absolute;left:0;text-align:left;margin-left:325.05pt;margin-top:-21.05pt;width:204.1pt;height:74.25pt;flip:x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" stroked="f">
              <v:textbox>
                <w:txbxContent>
                  <w:p w14:paraId="756CF178" w14:textId="77777777" w:rsidR="00E50C3C" w:rsidRPr="00F43D45" w:rsidRDefault="00E50C3C" w:rsidP="00555743">
                    <w:pPr>
                      <w:spacing w:after="0" w:line="420" w:lineRule="exact"/>
                      <w:jc w:val="highKashida"/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</w:pP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t>المملكة العربية السعودية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767171" w:themeColor="background2" w:themeShade="80"/>
                        <w:sz w:val="32"/>
                        <w:szCs w:val="32"/>
                        <w:rtl/>
                      </w:rPr>
                      <w:t xml:space="preserve">وزارة التعليم 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F43D45"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  <w:r w:rsidR="00E50C3C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D7E8171" wp14:editId="69388658">
              <wp:simplePos x="0" y="0"/>
              <wp:positionH relativeFrom="column">
                <wp:posOffset>-788670</wp:posOffset>
              </wp:positionH>
              <wp:positionV relativeFrom="paragraph">
                <wp:posOffset>-276860</wp:posOffset>
              </wp:positionV>
              <wp:extent cx="2641600" cy="1141095"/>
              <wp:effectExtent l="0" t="0" r="25400" b="20955"/>
              <wp:wrapNone/>
              <wp:docPr id="5" name="مربع نص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641600" cy="114109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solidFill>
                          <a:sysClr val="window" lastClr="FFFFFF"/>
                        </a:solidFill>
                      </a:ln>
                      <a:effectLst/>
                    </wps:spPr>
                    <wps:txbx>
                      <w:txbxContent>
                        <w:p w14:paraId="7C02A46D" w14:textId="77777777" w:rsidR="00E50C3C" w:rsidRPr="00E43C36" w:rsidRDefault="00E50C3C" w:rsidP="00E43C36">
                          <w:pPr>
                            <w:spacing w:after="0" w:line="240" w:lineRule="auto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  <w:r w:rsidRPr="00E43C36">
                            <w:rPr>
                              <w:rFonts w:ascii="Traditional Arabic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 xml:space="preserve"> كليـــــــــــــــةالتربيــــــــــــــــة بالـــــــــــزلفــــــــــــــــــي </w:t>
                          </w:r>
                          <w:r w:rsidR="00555743" w:rsidRPr="00E43C36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>جامعـــــــــــــــــــــــــــــــة المجمعة</w:t>
                          </w:r>
                        </w:p>
                        <w:p w14:paraId="0C6AD9C5" w14:textId="77777777" w:rsidR="00E50C3C" w:rsidRPr="00E43C36" w:rsidRDefault="00E50C3C" w:rsidP="00E43C36">
                          <w:pPr>
                            <w:spacing w:line="420" w:lineRule="exact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D7E8171" id="مربع نص 5" o:spid="_x0000_s1027" type="#_x0000_t202" style="position:absolute;left:0;text-align:left;margin-left:-62.1pt;margin-top:-21.8pt;width:208pt;height:89.8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" fillcolor="window" strokecolor="window" strokeweight=".5pt">
              <v:path arrowok="t"/>
              <v:textbox>
                <w:txbxContent>
                  <w:p w14:paraId="7C02A46D" w14:textId="77777777" w:rsidR="00E50C3C" w:rsidRPr="00E43C36" w:rsidRDefault="00E50C3C" w:rsidP="00E43C36">
                    <w:pPr>
                      <w:spacing w:after="0" w:line="240" w:lineRule="auto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  <w:r w:rsidRPr="00E43C36">
                      <w:rPr>
                        <w:rFonts w:ascii="Traditional Arabic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 xml:space="preserve"> كليـــــــــــــــةالتربيــــــــــــــــة بالـــــــــــزلفــــــــــــــــــي </w:t>
                    </w:r>
                    <w:r w:rsidR="00555743" w:rsidRPr="00E43C36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>جامعـــــــــــــــــــــــــــــــة المجمعة</w:t>
                    </w:r>
                  </w:p>
                  <w:p w14:paraId="0C6AD9C5" w14:textId="77777777" w:rsidR="00E50C3C" w:rsidRPr="00E43C36" w:rsidRDefault="00E50C3C" w:rsidP="00E43C36">
                    <w:pPr>
                      <w:spacing w:line="420" w:lineRule="exact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  <w:r w:rsidR="00E50C3C">
      <w:rPr>
        <w:rFonts w:ascii="Traditional Arabic" w:hAnsi="Traditional Arabic" w:cs="Traditional Arabic"/>
        <w:b/>
        <w:bCs/>
        <w:noProof/>
        <w:sz w:val="18"/>
        <w:szCs w:val="18"/>
      </w:rPr>
      <w:drawing>
        <wp:anchor distT="0" distB="0" distL="114300" distR="114300" simplePos="0" relativeHeight="251656192" behindDoc="0" locked="0" layoutInCell="1" allowOverlap="1" wp14:anchorId="3886C3F2" wp14:editId="2517FCEC">
          <wp:simplePos x="0" y="0"/>
          <wp:positionH relativeFrom="column">
            <wp:posOffset>2243455</wp:posOffset>
          </wp:positionH>
          <wp:positionV relativeFrom="paragraph">
            <wp:posOffset>-505460</wp:posOffset>
          </wp:positionV>
          <wp:extent cx="1657350" cy="1035685"/>
          <wp:effectExtent l="0" t="0" r="0" b="0"/>
          <wp:wrapNone/>
          <wp:docPr id="4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شعار الجامعة اسود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7350" cy="103568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A8337D">
      <w:rPr>
        <w:noProof/>
      </w:rPr>
      <w:pict w14:anchorId="244EB3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5" o:spid="_x0000_s1026" type="#_x0000_t75" alt="" style="position:absolute;left:0;text-align:left;margin-left:0;margin-top:0;width:481.8pt;height:277.6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شعار الجامعة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00531" w14:textId="77777777" w:rsidR="007D1AF2" w:rsidRDefault="00A8337D">
    <w:pPr>
      <w:pStyle w:val="a5"/>
    </w:pPr>
    <w:r>
      <w:rPr>
        <w:noProof/>
      </w:rPr>
      <w:pict w14:anchorId="7A504B7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3" o:spid="_x0000_s1025" type="#_x0000_t75" alt="" style="position:absolute;left:0;text-align:left;margin-left:0;margin-top:0;width:481.8pt;height:277.6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شعار الجامعة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325E79"/>
    <w:multiLevelType w:val="hybridMultilevel"/>
    <w:tmpl w:val="290C1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2E6DE1"/>
    <w:multiLevelType w:val="hybridMultilevel"/>
    <w:tmpl w:val="57A6D4F4"/>
    <w:lvl w:ilvl="0" w:tplc="2C2E4814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L-Mohanad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72C0C75"/>
    <w:multiLevelType w:val="hybridMultilevel"/>
    <w:tmpl w:val="09E4B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204A56"/>
    <w:multiLevelType w:val="multilevel"/>
    <w:tmpl w:val="1C0699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5D60FE7"/>
    <w:multiLevelType w:val="hybridMultilevel"/>
    <w:tmpl w:val="646E27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F76DEA"/>
    <w:multiLevelType w:val="hybridMultilevel"/>
    <w:tmpl w:val="F536D0C2"/>
    <w:lvl w:ilvl="0" w:tplc="F106051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AL-Mohana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137528"/>
    <w:multiLevelType w:val="hybridMultilevel"/>
    <w:tmpl w:val="96CE0B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412888"/>
    <w:multiLevelType w:val="hybridMultilevel"/>
    <w:tmpl w:val="0924EC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7"/>
  </w:num>
  <w:num w:numId="5">
    <w:abstractNumId w:val="0"/>
  </w:num>
  <w:num w:numId="6">
    <w:abstractNumId w:val="4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MzK3NDMzMTG2MDVX0lEKTi0uzszPAykwrAUAXokOuCwAAAA="/>
  </w:docVars>
  <w:rsids>
    <w:rsidRoot w:val="00FD66B2"/>
    <w:rsid w:val="00060D92"/>
    <w:rsid w:val="000707EF"/>
    <w:rsid w:val="000C6B1C"/>
    <w:rsid w:val="0014507D"/>
    <w:rsid w:val="001461D2"/>
    <w:rsid w:val="00177294"/>
    <w:rsid w:val="00196F0E"/>
    <w:rsid w:val="00287FD3"/>
    <w:rsid w:val="0031064D"/>
    <w:rsid w:val="003E7074"/>
    <w:rsid w:val="004009C7"/>
    <w:rsid w:val="004735E1"/>
    <w:rsid w:val="00491DF7"/>
    <w:rsid w:val="004A66C1"/>
    <w:rsid w:val="004C05A1"/>
    <w:rsid w:val="004C6705"/>
    <w:rsid w:val="00537D6F"/>
    <w:rsid w:val="00555743"/>
    <w:rsid w:val="005829FE"/>
    <w:rsid w:val="005B2F15"/>
    <w:rsid w:val="005C221C"/>
    <w:rsid w:val="00672A18"/>
    <w:rsid w:val="006E4A58"/>
    <w:rsid w:val="00726150"/>
    <w:rsid w:val="00762A1F"/>
    <w:rsid w:val="0077397D"/>
    <w:rsid w:val="00787DA1"/>
    <w:rsid w:val="007928DD"/>
    <w:rsid w:val="007964B7"/>
    <w:rsid w:val="007D1AF2"/>
    <w:rsid w:val="007D7011"/>
    <w:rsid w:val="007F5884"/>
    <w:rsid w:val="00844362"/>
    <w:rsid w:val="008451FA"/>
    <w:rsid w:val="00853394"/>
    <w:rsid w:val="0085712C"/>
    <w:rsid w:val="00906A0B"/>
    <w:rsid w:val="009538A4"/>
    <w:rsid w:val="00984B86"/>
    <w:rsid w:val="00992027"/>
    <w:rsid w:val="00994774"/>
    <w:rsid w:val="009C530B"/>
    <w:rsid w:val="009D7DF5"/>
    <w:rsid w:val="00A8337D"/>
    <w:rsid w:val="00AB03AF"/>
    <w:rsid w:val="00AC7C3B"/>
    <w:rsid w:val="00B142AE"/>
    <w:rsid w:val="00B3646D"/>
    <w:rsid w:val="00B5502C"/>
    <w:rsid w:val="00B7066D"/>
    <w:rsid w:val="00BF4EF3"/>
    <w:rsid w:val="00C104DD"/>
    <w:rsid w:val="00C96875"/>
    <w:rsid w:val="00CE0AEB"/>
    <w:rsid w:val="00CE4481"/>
    <w:rsid w:val="00D31C75"/>
    <w:rsid w:val="00D66C49"/>
    <w:rsid w:val="00D70822"/>
    <w:rsid w:val="00E43C36"/>
    <w:rsid w:val="00E50C3C"/>
    <w:rsid w:val="00E84B1D"/>
    <w:rsid w:val="00EB48A0"/>
    <w:rsid w:val="00EE72FF"/>
    <w:rsid w:val="00FD6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8A6F14D"/>
  <w15:docId w15:val="{75956904-D4F4-46DD-845D-FAC06A447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D66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FD66B2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C96875"/>
  </w:style>
  <w:style w:type="paragraph" w:styleId="a6">
    <w:name w:val="footer"/>
    <w:basedOn w:val="a"/>
    <w:link w:val="Char0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C96875"/>
  </w:style>
  <w:style w:type="paragraph" w:styleId="a7">
    <w:name w:val="Balloon Text"/>
    <w:basedOn w:val="a"/>
    <w:link w:val="Char1"/>
    <w:uiPriority w:val="99"/>
    <w:semiHidden/>
    <w:unhideWhenUsed/>
    <w:rsid w:val="000707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0707EF"/>
    <w:rPr>
      <w:rFonts w:ascii="Tahoma" w:hAnsi="Tahoma" w:cs="Tahoma"/>
      <w:sz w:val="16"/>
      <w:szCs w:val="16"/>
    </w:rPr>
  </w:style>
  <w:style w:type="paragraph" w:styleId="a8">
    <w:name w:val="No Spacing"/>
    <w:uiPriority w:val="1"/>
    <w:qFormat/>
    <w:rsid w:val="008451FA"/>
    <w:pPr>
      <w:bidi/>
      <w:spacing w:after="0" w:line="240" w:lineRule="auto"/>
    </w:pPr>
  </w:style>
  <w:style w:type="paragraph" w:styleId="a9">
    <w:name w:val="Normal (Web)"/>
    <w:basedOn w:val="a"/>
    <w:uiPriority w:val="99"/>
    <w:semiHidden/>
    <w:unhideWhenUsed/>
    <w:rsid w:val="004C6705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018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5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20</Words>
  <Characters>1829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Ahmed-Under</Company>
  <LinksUpToDate>false</LinksUpToDate>
  <CharactersWithSpaces>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يحيى مصطفى كمال الدين السيد مصطفى</dc:creator>
  <cp:lastModifiedBy>لولوه صالح محمد العامر</cp:lastModifiedBy>
  <cp:revision>13</cp:revision>
  <cp:lastPrinted>2020-03-12T10:47:00Z</cp:lastPrinted>
  <dcterms:created xsi:type="dcterms:W3CDTF">2020-03-19T15:37:00Z</dcterms:created>
  <dcterms:modified xsi:type="dcterms:W3CDTF">2021-11-02T20:25:00Z</dcterms:modified>
</cp:coreProperties>
</file>